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6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9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6/10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DSA: Danh sách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DSA: Stack, Queue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Java Collection Framework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huật toán tìm kiếm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huật toán sắp xếp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Đọc hiểu về conlection và colections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ìm hiều cơ chế hoạt động của stack và queu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Hoàn thành các bài tập demo về bubble sort,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Selection , insertion sort, sự khác biệt của map và các lưu trữ còn lại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ắp xếp nổi bọt vòng lặp thứ 2</w:t>
            </w:r>
          </w:p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Tìm kiếm nhị phân dùng đệ quy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ẻu được cách hoạt động của các thuật toán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Set, List,Queue,Hash,</w:t>
            </w:r>
            <w:r>
              <w:rPr>
                <w:rFonts w:hint="default" w:ascii="Times New Roman" w:hAnsi="Times New Roman"/>
                <w:w w:val="105"/>
                <w:sz w:val="26"/>
                <w:szCs w:val="26"/>
                <w:lang w:val="en-US"/>
              </w:rPr>
              <w:t>Recursion,putIfAbsent(),Binary search,entry,Priority,prioritqueue ,Validation</w:t>
            </w:r>
          </w:p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 xml:space="preserve">Đọc các tài liệu đã gửi của tutor và tìm hiểu trên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Oracle, đọc các bài đọc trên james và xem demo của tutor về thuật toán trên ứng dụng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về cách hoạt động của hashmap và cách triển khai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 tuần 3</w:t>
            </w:r>
            <w:bookmarkStart w:id="0" w:name="_GoBack"/>
            <w:bookmarkEnd w:id="0"/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var(--theme-body-font-family) )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27952750"/>
    <w:rsid w:val="29E56A71"/>
    <w:rsid w:val="2DA533AC"/>
    <w:rsid w:val="34846DB6"/>
    <w:rsid w:val="3AE26695"/>
    <w:rsid w:val="43091509"/>
    <w:rsid w:val="4B2C15B8"/>
    <w:rsid w:val="5D1325FF"/>
    <w:rsid w:val="5DF12BDB"/>
    <w:rsid w:val="63AA400F"/>
    <w:rsid w:val="6DBA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28</TotalTime>
  <ScaleCrop>false</ScaleCrop>
  <LinksUpToDate>false</LinksUpToDate>
  <CharactersWithSpaces>2287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0-26T09:33:1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66</vt:lpwstr>
  </property>
  <property fmtid="{D5CDD505-2E9C-101B-9397-08002B2CF9AE}" pid="4" name="ICV">
    <vt:lpwstr>ABCE9E77397A46E4A65A4406D3BAD99F_13</vt:lpwstr>
  </property>
</Properties>
</file>